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955B1" w14:textId="77777777" w:rsidR="00D6098F" w:rsidRDefault="004C20A7" w:rsidP="00D6098F">
      <w:pPr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>
        <w:rPr>
          <w:rFonts w:ascii="Traditional Arabic" w:hAnsi="Traditional Arabic" w:cs="Traditional Arabic"/>
          <w:b/>
          <w:bCs/>
          <w:noProof/>
          <w:sz w:val="36"/>
          <w:szCs w:val="36"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05955D0" wp14:editId="605955D1">
                <wp:simplePos x="0" y="0"/>
                <wp:positionH relativeFrom="column">
                  <wp:posOffset>4496435</wp:posOffset>
                </wp:positionH>
                <wp:positionV relativeFrom="paragraph">
                  <wp:posOffset>-403860</wp:posOffset>
                </wp:positionV>
                <wp:extent cx="2057400" cy="1200150"/>
                <wp:effectExtent l="0" t="3175" r="3175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7400" cy="1200150"/>
                          <a:chOff x="7290" y="720"/>
                          <a:chExt cx="3240" cy="2125"/>
                        </a:xfrm>
                      </wpg:grpSpPr>
                      <pic:pic xmlns:pic="http://schemas.openxmlformats.org/drawingml/2006/picture">
                        <pic:nvPicPr>
                          <pic:cNvPr id="6" name="صورة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lum bright="-12000"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90" y="720"/>
                            <a:ext cx="3240" cy="5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7674" y="1290"/>
                            <a:ext cx="2856" cy="1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955DE" w14:textId="77777777" w:rsidR="00D6098F" w:rsidRPr="007B7A93" w:rsidRDefault="007B7A93" w:rsidP="00D6098F">
                              <w:pPr>
                                <w:pStyle w:val="Header"/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</w:pPr>
                              <w:r w:rsidRPr="007B7A93"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وزارة التعليم </w:t>
                              </w:r>
                            </w:p>
                            <w:p w14:paraId="605955DF" w14:textId="77777777" w:rsidR="007B7A93" w:rsidRPr="007B7A93" w:rsidRDefault="007B7A93" w:rsidP="00D6098F">
                              <w:pPr>
                                <w:pStyle w:val="Header"/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</w:pPr>
                              <w:r w:rsidRPr="007B7A93"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جامعة المجمعة </w:t>
                              </w:r>
                            </w:p>
                            <w:p w14:paraId="605955E0" w14:textId="77777777" w:rsidR="007B7A93" w:rsidRPr="007B7A93" w:rsidRDefault="007B7A93" w:rsidP="00D6098F">
                              <w:pPr>
                                <w:pStyle w:val="Header"/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</w:pPr>
                              <w:r w:rsidRPr="007B7A93">
                                <w:rPr>
                                  <w:rFonts w:ascii="Sakkal Majalla" w:eastAsia="Calibri" w:hAnsi="Sakkal Majalla" w:cs="Sakkal Majalla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كلية التربية </w:t>
                              </w:r>
                            </w:p>
                            <w:p w14:paraId="605955E1" w14:textId="77777777" w:rsidR="007B7A93" w:rsidRPr="0034448A" w:rsidRDefault="007B7A93" w:rsidP="00D6098F">
                              <w:pPr>
                                <w:pStyle w:val="Header"/>
                                <w:rPr>
                                  <w:rFonts w:ascii="Segoe UI" w:hAnsi="Segoe UI" w:cs="Segoe UI"/>
                                  <w:sz w:val="32"/>
                                  <w:szCs w:val="32"/>
                                  <w:rtl/>
                                </w:rPr>
                              </w:pPr>
                            </w:p>
                            <w:p w14:paraId="605955E2" w14:textId="77777777" w:rsidR="00D6098F" w:rsidRPr="0034448A" w:rsidRDefault="00D6098F" w:rsidP="00D6098F">
                              <w:pPr>
                                <w:jc w:val="center"/>
                                <w:rPr>
                                  <w:rFonts w:ascii="Segoe UI" w:hAnsi="Segoe UI" w:cs="Segoe UI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354.05pt;margin-top:-31.8pt;width:162pt;height:94.5pt;z-index:251662336" coordorigin="7290,720" coordsize="3240,2125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صورة 3" o:spid="_x0000_s1027" type="#_x0000_t75" style="position:absolute;left:7290;top:720;width:3240;height:5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EcLkq+AAAA2gAAAA8AAABkcnMvZG93bnJldi54bWxEj82KwkAQhO8LvsPQgjedqKASHUUEwYsH&#10;/+5Npk2CmZ6YaWN8e2dhYY9F1VdFrTadq1RLTSg9GxiPElDEmbcl5waul/1wASoIssXKMxn4UIDN&#10;uvezwtT6N5+oPUuuYgmHFA0UInWqdcgKchhGviaO3t03DiXKJte2wXcsd5WeJMlMOyw5LhRY066g&#10;7HF+OQMzu5u3B/3MWnlN/cQ/5X5zR2MG/W67BCXUyX/4jz7YyMHvlXgD9PoL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FEcLkq+AAAA2gAAAA8AAAAAAAAAAAAAAAAAnwIAAGRy&#10;cy9kb3ducmV2LnhtbFBLBQYAAAAABAAEAPcAAACKAwAAAAA=&#10;">
                  <v:imagedata r:id="rId8" o:title="" gain="93623f" blacklevel="-3932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7674;top:1290;width:2856;height:15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QOsMMA&#10;AADaAAAADwAAAGRycy9kb3ducmV2LnhtbESPQWvCQBSE7wX/w/KE3nTXUtsas5GiCJ4sTVvB2yP7&#10;TILZtyG7mvTfdwWhx2FmvmHS1WAbcaXO1441zKYKBHHhTM2lhu+v7eQNhA/IBhvHpOGXPKyy0UOK&#10;iXE9f9I1D6WIEPYJaqhCaBMpfVGRRT91LXH0Tq6zGKLsSmk67CPcNvJJqRdpsea4UGFL64qKc36x&#10;Gn72p+PhWX2UGztvezcoyXYhtX4cD+9LEIGG8B++t3dGwyv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QOsMMAAADaAAAADwAAAAAAAAAAAAAAAACYAgAAZHJzL2Rv&#10;d25yZXYueG1sUEsFBgAAAAAEAAQA9QAAAIgDAAAAAA==&#10;" filled="f" stroked="f">
                  <v:textbox>
                    <w:txbxContent>
                      <w:p w:rsidR="00D6098F" w:rsidRPr="007B7A93" w:rsidRDefault="007B7A93" w:rsidP="00D6098F">
                        <w:pPr>
                          <w:pStyle w:val="a5"/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</w:pPr>
                        <w:r w:rsidRPr="007B7A93"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وزارة التعليم </w:t>
                        </w:r>
                      </w:p>
                      <w:p w:rsidR="007B7A93" w:rsidRPr="007B7A93" w:rsidRDefault="007B7A93" w:rsidP="00D6098F">
                        <w:pPr>
                          <w:pStyle w:val="a5"/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</w:pPr>
                        <w:r w:rsidRPr="007B7A93"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جامعة المجمعة </w:t>
                        </w:r>
                      </w:p>
                      <w:p w:rsidR="007B7A93" w:rsidRPr="007B7A93" w:rsidRDefault="007B7A93" w:rsidP="00D6098F">
                        <w:pPr>
                          <w:pStyle w:val="a5"/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</w:pPr>
                        <w:r w:rsidRPr="007B7A93">
                          <w:rPr>
                            <w:rFonts w:ascii="Sakkal Majalla" w:eastAsia="Calibri" w:hAnsi="Sakkal Majalla" w:cs="Sakkal Majalla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كلية التربية </w:t>
                        </w:r>
                      </w:p>
                      <w:p w:rsidR="007B7A93" w:rsidRPr="0034448A" w:rsidRDefault="007B7A93" w:rsidP="00D6098F">
                        <w:pPr>
                          <w:pStyle w:val="a5"/>
                          <w:rPr>
                            <w:rFonts w:ascii="Segoe UI" w:hAnsi="Segoe UI" w:cs="Segoe UI"/>
                            <w:sz w:val="32"/>
                            <w:szCs w:val="32"/>
                            <w:rtl/>
                          </w:rPr>
                        </w:pPr>
                      </w:p>
                      <w:p w:rsidR="00D6098F" w:rsidRPr="0034448A" w:rsidRDefault="00D6098F" w:rsidP="00D6098F">
                        <w:pPr>
                          <w:jc w:val="center"/>
                          <w:rPr>
                            <w:rFonts w:ascii="Segoe UI" w:hAnsi="Segoe UI" w:cs="Segoe UI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4001AB">
        <w:rPr>
          <w:rFonts w:ascii="Traditional Arabic" w:hAnsi="Traditional Arabic" w:cs="Traditional Arabic"/>
          <w:b/>
          <w:bCs/>
          <w:noProof/>
          <w:sz w:val="36"/>
          <w:szCs w:val="36"/>
          <w:rtl/>
        </w:rPr>
        <w:drawing>
          <wp:anchor distT="0" distB="0" distL="114300" distR="114300" simplePos="0" relativeHeight="251655680" behindDoc="0" locked="0" layoutInCell="1" allowOverlap="1" wp14:anchorId="605955D2" wp14:editId="605955D3">
            <wp:simplePos x="0" y="0"/>
            <wp:positionH relativeFrom="column">
              <wp:posOffset>1994535</wp:posOffset>
            </wp:positionH>
            <wp:positionV relativeFrom="paragraph">
              <wp:posOffset>-111760</wp:posOffset>
            </wp:positionV>
            <wp:extent cx="1619250" cy="838200"/>
            <wp:effectExtent l="19050" t="0" r="0" b="0"/>
            <wp:wrapNone/>
            <wp:docPr id="1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955B2" w14:textId="77777777" w:rsidR="00D6098F" w:rsidRDefault="004C20A7" w:rsidP="00D6098F">
      <w:pPr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>
        <w:rPr>
          <w:rFonts w:ascii="Traditional Arabic" w:hAnsi="Traditional Arabic" w:cs="Traditional Arabic"/>
          <w:b/>
          <w:bCs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605955D4" wp14:editId="605955D5">
                <wp:simplePos x="0" y="0"/>
                <wp:positionH relativeFrom="column">
                  <wp:posOffset>-690245</wp:posOffset>
                </wp:positionH>
                <wp:positionV relativeFrom="paragraph">
                  <wp:posOffset>-203835</wp:posOffset>
                </wp:positionV>
                <wp:extent cx="1804035" cy="602615"/>
                <wp:effectExtent l="1270" t="1270" r="4445" b="5715"/>
                <wp:wrapNone/>
                <wp:docPr id="2" name="WordArt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804035" cy="60261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05955E3" w14:textId="77777777" w:rsidR="004C20A7" w:rsidRDefault="004C20A7" w:rsidP="004C20A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Ministry of Higher Education</w:t>
                            </w:r>
                          </w:p>
                          <w:p w14:paraId="605955E4" w14:textId="77777777" w:rsidR="004C20A7" w:rsidRDefault="004C20A7" w:rsidP="004C20A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tl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Majmaah</w:t>
                            </w:r>
                            <w:proofErr w:type="spellEnd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University</w:t>
                            </w:r>
                          </w:p>
                          <w:p w14:paraId="605955E5" w14:textId="77777777" w:rsidR="004C20A7" w:rsidRDefault="004C20A7" w:rsidP="004C20A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tl/>
                              </w:rPr>
                            </w:pP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College o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Eduacation</w:t>
                            </w:r>
                            <w:proofErr w:type="spellEnd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Majmaah</w:t>
                            </w:r>
                            <w:proofErr w:type="spellEnd"/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WordArt 7" o:spid="_x0000_s1029" type="#_x0000_t202" style="position:absolute;left:0;text-align:left;margin-left:-54.35pt;margin-top:-16.05pt;width:142.05pt;height:47.4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" filled="f" stroked="f">
                <v:stroke joinstyle="round"/>
                <o:lock v:ext="edit" shapetype="t"/>
                <v:textbox style="mso-fit-shape-to-text:t">
                  <w:txbxContent>
                    <w:p w:rsidR="004C20A7" w:rsidRDefault="004C20A7" w:rsidP="004C20A7">
                      <w:pPr>
                        <w:pStyle w:val="a7"/>
                        <w:spacing w:before="0" w:beforeAutospacing="0" w:after="0" w:afterAutospacing="0"/>
                      </w:pPr>
                      <w:r>
                        <w:rPr>
                          <w:color w:val="000000"/>
                          <w:sz w:val="18"/>
                          <w:szCs w:val="18"/>
                        </w:rPr>
                        <w:t>Ministry of Higher Education</w:t>
                      </w:r>
                    </w:p>
                    <w:p w:rsidR="004C20A7" w:rsidRDefault="004C20A7" w:rsidP="004C20A7">
                      <w:pPr>
                        <w:pStyle w:val="a7"/>
                        <w:spacing w:before="0" w:beforeAutospacing="0" w:after="0" w:afterAutospacing="0"/>
                        <w:rPr>
                          <w:rtl/>
                        </w:rPr>
                      </w:pPr>
                      <w:proofErr w:type="spellStart"/>
                      <w:r>
                        <w:rPr>
                          <w:color w:val="000000"/>
                          <w:sz w:val="18"/>
                          <w:szCs w:val="18"/>
                        </w:rPr>
                        <w:t>Majmaah</w:t>
                      </w:r>
                      <w:proofErr w:type="spellEnd"/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University</w:t>
                      </w:r>
                    </w:p>
                    <w:p w:rsidR="004C20A7" w:rsidRDefault="004C20A7" w:rsidP="004C20A7">
                      <w:pPr>
                        <w:pStyle w:val="a7"/>
                        <w:spacing w:before="0" w:beforeAutospacing="0" w:after="0" w:afterAutospacing="0"/>
                        <w:rPr>
                          <w:rtl/>
                        </w:rPr>
                      </w:pP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College of </w:t>
                      </w:r>
                      <w:proofErr w:type="spellStart"/>
                      <w:r>
                        <w:rPr>
                          <w:color w:val="000000"/>
                          <w:sz w:val="18"/>
                          <w:szCs w:val="18"/>
                        </w:rPr>
                        <w:t>Eduacation</w:t>
                      </w:r>
                      <w:proofErr w:type="spellEnd"/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in </w:t>
                      </w:r>
                      <w:proofErr w:type="spellStart"/>
                      <w:r>
                        <w:rPr>
                          <w:color w:val="000000"/>
                          <w:sz w:val="18"/>
                          <w:szCs w:val="18"/>
                        </w:rPr>
                        <w:t>Majmaa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05955B3" w14:textId="77777777" w:rsidR="00D6098F" w:rsidRPr="00D8577E" w:rsidRDefault="004C20A7" w:rsidP="00D6098F">
      <w:pPr>
        <w:rPr>
          <w:rFonts w:ascii="Traditional Arabic" w:hAnsi="Traditional Arabic" w:cs="Traditional Arabic"/>
          <w:b/>
          <w:bCs/>
          <w:sz w:val="16"/>
          <w:szCs w:val="16"/>
          <w:rtl/>
        </w:rPr>
      </w:pPr>
      <w:r>
        <w:rPr>
          <w:rFonts w:ascii="Traditional Arabic" w:hAnsi="Traditional Arabic" w:cs="Traditional Arabic"/>
          <w:b/>
          <w:bCs/>
          <w:noProof/>
          <w:sz w:val="16"/>
          <w:szCs w:val="16"/>
          <w:rtl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605955D6" wp14:editId="605955D7">
                <wp:simplePos x="0" y="0"/>
                <wp:positionH relativeFrom="column">
                  <wp:posOffset>-313690</wp:posOffset>
                </wp:positionH>
                <wp:positionV relativeFrom="paragraph">
                  <wp:posOffset>95249</wp:posOffset>
                </wp:positionV>
                <wp:extent cx="5766435" cy="0"/>
                <wp:effectExtent l="0" t="0" r="24765" b="1905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664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09F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left:0;text-align:left;margin-left:-24.7pt;margin-top:7.5pt;width:454.05pt;height:0;flip:x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"/>
            </w:pict>
          </mc:Fallback>
        </mc:AlternateContent>
      </w:r>
    </w:p>
    <w:p w14:paraId="605955B4" w14:textId="77777777" w:rsidR="00A008F0" w:rsidRDefault="00A008F0" w:rsidP="00A008F0">
      <w:pPr>
        <w:spacing w:line="345" w:lineRule="atLeast"/>
        <w:rPr>
          <w:rFonts w:ascii="Arabic Transparent" w:hAnsi="Arabic Transparent" w:cs="AL-Mohanad"/>
          <w:b/>
          <w:bCs/>
          <w:color w:val="C00000"/>
          <w:sz w:val="32"/>
          <w:szCs w:val="32"/>
          <w:u w:val="single"/>
          <w:rtl/>
        </w:rPr>
      </w:pPr>
    </w:p>
    <w:p w14:paraId="605955B5" w14:textId="77777777" w:rsidR="00D6098F" w:rsidRPr="004001AB" w:rsidRDefault="00D6098F" w:rsidP="00D6098F">
      <w:pPr>
        <w:spacing w:line="345" w:lineRule="atLeast"/>
        <w:rPr>
          <w:rFonts w:ascii="Sakkal Majalla" w:hAnsi="Sakkal Majalla" w:cs="Sakkal Majalla"/>
          <w:b/>
          <w:bCs/>
          <w:color w:val="000000" w:themeColor="text1"/>
          <w:sz w:val="28"/>
          <w:szCs w:val="28"/>
          <w:u w:val="single"/>
          <w:rtl/>
        </w:rPr>
      </w:pPr>
      <w:r w:rsidRPr="004001AB">
        <w:rPr>
          <w:rFonts w:ascii="Sakkal Majalla" w:hAnsi="Sakkal Majalla" w:cs="Sakkal Majalla"/>
          <w:b/>
          <w:bCs/>
          <w:color w:val="000000" w:themeColor="text1"/>
          <w:sz w:val="28"/>
          <w:szCs w:val="28"/>
          <w:u w:val="single"/>
          <w:rtl/>
        </w:rPr>
        <w:t>تقرير كيفي عن مقرر</w:t>
      </w:r>
    </w:p>
    <w:p w14:paraId="605955B6" w14:textId="77777777" w:rsidR="00A008F0" w:rsidRPr="00D20061" w:rsidRDefault="00A008F0" w:rsidP="00A008F0">
      <w:pPr>
        <w:spacing w:line="345" w:lineRule="atLeast"/>
        <w:rPr>
          <w:rFonts w:ascii="Sakkal Majalla" w:hAnsi="Sakkal Majalla" w:cs="Sakkal Majalla"/>
          <w:b/>
          <w:bCs/>
          <w:color w:val="C00000"/>
          <w:sz w:val="28"/>
          <w:szCs w:val="28"/>
          <w:u w:val="single"/>
          <w:rtl/>
        </w:rPr>
      </w:pPr>
    </w:p>
    <w:p w14:paraId="605955B7" w14:textId="77777777" w:rsidR="00A008F0" w:rsidRPr="00D20061" w:rsidRDefault="00A008F0" w:rsidP="00A008F0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كلية : </w:t>
      </w:r>
      <w:r w:rsidR="00D20061"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لتربية </w:t>
      </w:r>
    </w:p>
    <w:p w14:paraId="605955B8" w14:textId="77777777" w:rsidR="00A008F0" w:rsidRPr="00D20061" w:rsidRDefault="00A008F0" w:rsidP="00D6098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قسم : </w:t>
      </w:r>
      <w:r w:rsidR="00D20061"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لعلوم التربوية </w:t>
      </w:r>
    </w:p>
    <w:p w14:paraId="605955B9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سم المقرر : </w:t>
      </w:r>
      <w:r w:rsidR="00646BF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                         </w:t>
      </w:r>
      <w:r w:rsidR="007537CC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</w:t>
      </w:r>
      <w:r w:rsidR="00646BF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</w:t>
      </w: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>رمز المقرر ورقمه :</w:t>
      </w:r>
      <w:r w:rsidR="00521A4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</w:p>
    <w:p w14:paraId="605955BA" w14:textId="413A31BE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لشعبة :    </w:t>
      </w:r>
      <w:r w:rsidR="001D1116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                   </w:t>
      </w:r>
      <w:r w:rsidR="007537CC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</w:t>
      </w:r>
      <w:r w:rsidR="001D1116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</w:t>
      </w:r>
      <w:r w:rsidR="00646BF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</w:t>
      </w:r>
      <w:r w:rsidR="001D1116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</w:t>
      </w: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الفصل الدراسي : </w:t>
      </w:r>
    </w:p>
    <w:p w14:paraId="605955BB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>اسم استاذ المقرر :</w:t>
      </w:r>
      <w:r w:rsidR="007C4AE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</w:t>
      </w:r>
    </w:p>
    <w:p w14:paraId="605955BC" w14:textId="77777777" w:rsidR="00A008F0" w:rsidRPr="00D20061" w:rsidRDefault="00A008F0" w:rsidP="00A008F0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605955BD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عدد الطلاب المتقدمين للاختبار : </w:t>
      </w:r>
    </w:p>
    <w:p w14:paraId="605955BE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عدد الطلاب الناجحين : </w:t>
      </w:r>
    </w:p>
    <w:p w14:paraId="605955BF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عدد الطلاب الراسبين : </w:t>
      </w:r>
    </w:p>
    <w:p w14:paraId="605955C0" w14:textId="77777777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نسبة النجاح : </w:t>
      </w:r>
    </w:p>
    <w:p w14:paraId="605955C1" w14:textId="77777777" w:rsidR="00A008F0" w:rsidRPr="00D20061" w:rsidRDefault="00A008F0" w:rsidP="00A008F0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605955C2" w14:textId="77777777" w:rsidR="00A008F0" w:rsidRDefault="00A008F0" w:rsidP="00646BFF">
      <w:pPr>
        <w:numPr>
          <w:ilvl w:val="0"/>
          <w:numId w:val="3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أسباب ارتفاع نسبة النجاح إذا زادت عن 90% : </w:t>
      </w:r>
    </w:p>
    <w:p w14:paraId="605955C3" w14:textId="77777777" w:rsidR="00646BFF" w:rsidRPr="00646BFF" w:rsidRDefault="00646BFF" w:rsidP="00646BFF">
      <w:pPr>
        <w:pStyle w:val="ListParagraph"/>
        <w:numPr>
          <w:ilvl w:val="0"/>
          <w:numId w:val="3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605955C4" w14:textId="77777777" w:rsidR="00A008F0" w:rsidRPr="00646BFF" w:rsidRDefault="00A008F0" w:rsidP="00646BFF">
      <w:pPr>
        <w:pStyle w:val="ListParagraph"/>
        <w:numPr>
          <w:ilvl w:val="0"/>
          <w:numId w:val="3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</w:p>
    <w:p w14:paraId="605955C5" w14:textId="77777777" w:rsidR="00A008F0" w:rsidRPr="00D20061" w:rsidRDefault="00A008F0" w:rsidP="00A008F0">
      <w:pPr>
        <w:numPr>
          <w:ilvl w:val="0"/>
          <w:numId w:val="3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أسباب انخفاض نسبة النجاح إذا انخفضت عن 50% : </w:t>
      </w:r>
    </w:p>
    <w:p w14:paraId="605955C6" w14:textId="77777777" w:rsidR="00A008F0" w:rsidRPr="00D20061" w:rsidRDefault="00A008F0" w:rsidP="00A008F0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7" w14:textId="77777777" w:rsidR="00A008F0" w:rsidRPr="00D20061" w:rsidRDefault="00A008F0" w:rsidP="00A008F0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8" w14:textId="77777777" w:rsidR="00A008F0" w:rsidRPr="00D20061" w:rsidRDefault="00A008F0" w:rsidP="00A008F0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9" w14:textId="77777777" w:rsidR="00A008F0" w:rsidRPr="00D20061" w:rsidRDefault="00A008F0" w:rsidP="00A008F0">
      <w:pPr>
        <w:numPr>
          <w:ilvl w:val="0"/>
          <w:numId w:val="3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قترحات تطوير المقرر مستقبلاً : </w:t>
      </w:r>
    </w:p>
    <w:p w14:paraId="605955CA" w14:textId="77777777" w:rsidR="00A008F0" w:rsidRPr="00D20061" w:rsidRDefault="00A008F0" w:rsidP="00A008F0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B" w14:textId="77777777" w:rsidR="00A008F0" w:rsidRPr="00D20061" w:rsidRDefault="00A008F0" w:rsidP="00A008F0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C" w14:textId="77777777" w:rsidR="00A008F0" w:rsidRPr="00D20061" w:rsidRDefault="00A008F0" w:rsidP="00D6098F">
      <w:pPr>
        <w:numPr>
          <w:ilvl w:val="0"/>
          <w:numId w:val="2"/>
        </w:numPr>
        <w:spacing w:line="345" w:lineRule="atLeast"/>
        <w:rPr>
          <w:rFonts w:ascii="Sakkal Majalla" w:hAnsi="Sakkal Majalla" w:cs="Sakkal Majalla"/>
          <w:b/>
          <w:bCs/>
          <w:sz w:val="28"/>
          <w:szCs w:val="28"/>
        </w:rPr>
      </w:pPr>
    </w:p>
    <w:p w14:paraId="605955CD" w14:textId="48BE2264" w:rsidR="00A008F0" w:rsidRPr="00D20061" w:rsidRDefault="00A008F0" w:rsidP="00646BFF">
      <w:pPr>
        <w:spacing w:line="345" w:lineRule="atLeas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توقيع أستاذ المقرر  </w:t>
      </w:r>
      <w:r w:rsidR="006D16BA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: </w:t>
      </w:r>
      <w:r w:rsidR="00646BF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                                                                           </w:t>
      </w:r>
      <w:r w:rsidRPr="00D20061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توقيع رئيس القسم </w:t>
      </w:r>
      <w:r w:rsidR="007C4AE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:   د  /  </w:t>
      </w:r>
      <w:r w:rsidR="00BE4BC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خالد </w:t>
      </w:r>
      <w:proofErr w:type="spellStart"/>
      <w:r w:rsidR="00BE4BCF">
        <w:rPr>
          <w:rFonts w:ascii="Sakkal Majalla" w:hAnsi="Sakkal Majalla" w:cs="Sakkal Majalla" w:hint="cs"/>
          <w:b/>
          <w:bCs/>
          <w:sz w:val="28"/>
          <w:szCs w:val="28"/>
          <w:rtl/>
        </w:rPr>
        <w:t>العفيصان</w:t>
      </w:r>
      <w:proofErr w:type="spellEnd"/>
      <w:r w:rsidR="00646BF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7C4AE0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</w:p>
    <w:p w14:paraId="605955CE" w14:textId="77777777" w:rsidR="00A008F0" w:rsidRPr="00D20061" w:rsidRDefault="00A008F0" w:rsidP="00A008F0">
      <w:pPr>
        <w:spacing w:line="345" w:lineRule="atLeast"/>
        <w:rPr>
          <w:rFonts w:ascii="Sakkal Majalla" w:hAnsi="Sakkal Majalla" w:cs="Sakkal Majalla"/>
          <w:b/>
          <w:bCs/>
          <w:color w:val="C00000"/>
          <w:sz w:val="28"/>
          <w:szCs w:val="28"/>
          <w:u w:val="single"/>
          <w:rtl/>
        </w:rPr>
      </w:pPr>
    </w:p>
    <w:p w14:paraId="605955CF" w14:textId="77777777" w:rsidR="008B4008" w:rsidRPr="00D20061" w:rsidRDefault="008B4008" w:rsidP="00A008F0">
      <w:pPr>
        <w:rPr>
          <w:rFonts w:ascii="Sakkal Majalla" w:hAnsi="Sakkal Majalla" w:cs="Sakkal Majalla"/>
          <w:sz w:val="28"/>
          <w:szCs w:val="28"/>
          <w:rtl/>
        </w:rPr>
      </w:pPr>
    </w:p>
    <w:sectPr w:rsidR="008B4008" w:rsidRPr="00D20061" w:rsidSect="001D1116">
      <w:footerReference w:type="default" r:id="rId10"/>
      <w:pgSz w:w="11906" w:h="16838"/>
      <w:pgMar w:top="851" w:right="849" w:bottom="1440" w:left="1134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955DA" w14:textId="77777777" w:rsidR="007C37AC" w:rsidRDefault="007C37AC" w:rsidP="00182979">
      <w:r>
        <w:separator/>
      </w:r>
    </w:p>
  </w:endnote>
  <w:endnote w:type="continuationSeparator" w:id="0">
    <w:p w14:paraId="605955DB" w14:textId="77777777" w:rsidR="007C37AC" w:rsidRDefault="007C37AC" w:rsidP="00182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2068865717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605955DC" w14:textId="77777777" w:rsidR="00F91C94" w:rsidRDefault="007D7C5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 w:rsidR="00F91C94">
          <w:instrText>PAGE   \* MERGEFORMAT</w:instrText>
        </w:r>
        <w:r>
          <w:fldChar w:fldCharType="separate"/>
        </w:r>
        <w:r w:rsidR="007C37AC" w:rsidRPr="007C37AC">
          <w:rPr>
            <w:b/>
            <w:bCs/>
            <w:noProof/>
            <w:rtl/>
            <w:lang w:val="ar-SA"/>
          </w:rPr>
          <w:t>1</w:t>
        </w:r>
        <w:r>
          <w:rPr>
            <w:b/>
            <w:bCs/>
          </w:rPr>
          <w:fldChar w:fldCharType="end"/>
        </w:r>
        <w:r w:rsidR="00F91C94">
          <w:rPr>
            <w:b/>
            <w:bCs/>
            <w:rtl/>
            <w:lang w:val="ar-SA"/>
          </w:rPr>
          <w:t xml:space="preserve"> | </w:t>
        </w:r>
        <w:r w:rsidR="00F91C94">
          <w:rPr>
            <w:color w:val="808080" w:themeColor="background1" w:themeShade="80"/>
            <w:spacing w:val="60"/>
            <w:rtl/>
            <w:lang w:val="ar-SA"/>
          </w:rPr>
          <w:t>الصفحة</w:t>
        </w:r>
      </w:p>
    </w:sdtContent>
  </w:sdt>
  <w:p w14:paraId="605955DD" w14:textId="77777777" w:rsidR="00182979" w:rsidRPr="00182979" w:rsidRDefault="00182979" w:rsidP="00F91C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955D8" w14:textId="77777777" w:rsidR="007C37AC" w:rsidRDefault="007C37AC" w:rsidP="00182979">
      <w:r>
        <w:separator/>
      </w:r>
    </w:p>
  </w:footnote>
  <w:footnote w:type="continuationSeparator" w:id="0">
    <w:p w14:paraId="605955D9" w14:textId="77777777" w:rsidR="007C37AC" w:rsidRDefault="007C37AC" w:rsidP="00182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589"/>
    <w:multiLevelType w:val="hybridMultilevel"/>
    <w:tmpl w:val="8310718E"/>
    <w:lvl w:ilvl="0" w:tplc="3E525EDC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AL-Mohanad" w:hint="default"/>
      </w:rPr>
    </w:lvl>
    <w:lvl w:ilvl="1" w:tplc="C0A405DA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AL-Mohana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53C07"/>
    <w:multiLevelType w:val="hybridMultilevel"/>
    <w:tmpl w:val="25C69C06"/>
    <w:lvl w:ilvl="0" w:tplc="4A620E0C">
      <w:numFmt w:val="bullet"/>
      <w:lvlText w:val=""/>
      <w:lvlJc w:val="left"/>
      <w:pPr>
        <w:ind w:left="1080" w:hanging="360"/>
      </w:pPr>
      <w:rPr>
        <w:rFonts w:ascii="Symbol" w:eastAsia="Times New Roman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C50DCF"/>
    <w:multiLevelType w:val="hybridMultilevel"/>
    <w:tmpl w:val="AA76FCEA"/>
    <w:lvl w:ilvl="0" w:tplc="4474ACC6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C236A"/>
    <w:multiLevelType w:val="hybridMultilevel"/>
    <w:tmpl w:val="9182A70E"/>
    <w:lvl w:ilvl="0" w:tplc="3E525E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E1111"/>
    <w:multiLevelType w:val="hybridMultilevel"/>
    <w:tmpl w:val="E5884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F3F5AB4"/>
    <w:multiLevelType w:val="hybridMultilevel"/>
    <w:tmpl w:val="CBAE78A4"/>
    <w:lvl w:ilvl="0" w:tplc="3E525E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L-Mohana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96825">
    <w:abstractNumId w:val="2"/>
  </w:num>
  <w:num w:numId="2" w16cid:durableId="1827745155">
    <w:abstractNumId w:val="0"/>
  </w:num>
  <w:num w:numId="3" w16cid:durableId="1218593609">
    <w:abstractNumId w:val="5"/>
  </w:num>
  <w:num w:numId="4" w16cid:durableId="16247644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0282193">
    <w:abstractNumId w:val="1"/>
  </w:num>
  <w:num w:numId="6" w16cid:durableId="926108773">
    <w:abstractNumId w:val="4"/>
  </w:num>
  <w:num w:numId="7" w16cid:durableId="589119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jY3tzCzNLQwtDRU0lEKTi0uzszPAykwrAUAamQ4zSwAAAA="/>
  </w:docVars>
  <w:rsids>
    <w:rsidRoot w:val="00182979"/>
    <w:rsid w:val="000A7B2F"/>
    <w:rsid w:val="00123799"/>
    <w:rsid w:val="00154931"/>
    <w:rsid w:val="00177658"/>
    <w:rsid w:val="00182979"/>
    <w:rsid w:val="001A699B"/>
    <w:rsid w:val="001B6DEC"/>
    <w:rsid w:val="001D1116"/>
    <w:rsid w:val="001F318F"/>
    <w:rsid w:val="00216D9F"/>
    <w:rsid w:val="00257FF8"/>
    <w:rsid w:val="002C468F"/>
    <w:rsid w:val="002F0F4F"/>
    <w:rsid w:val="003111C1"/>
    <w:rsid w:val="004001AB"/>
    <w:rsid w:val="004112BE"/>
    <w:rsid w:val="004A5999"/>
    <w:rsid w:val="004C20A7"/>
    <w:rsid w:val="00521A42"/>
    <w:rsid w:val="0054352A"/>
    <w:rsid w:val="00580C19"/>
    <w:rsid w:val="005C2619"/>
    <w:rsid w:val="00607C86"/>
    <w:rsid w:val="00646BFF"/>
    <w:rsid w:val="0066240D"/>
    <w:rsid w:val="0069377B"/>
    <w:rsid w:val="006A6705"/>
    <w:rsid w:val="006D0312"/>
    <w:rsid w:val="006D16BA"/>
    <w:rsid w:val="007537CC"/>
    <w:rsid w:val="007B7A93"/>
    <w:rsid w:val="007C37AC"/>
    <w:rsid w:val="007C4AE0"/>
    <w:rsid w:val="007D7C5B"/>
    <w:rsid w:val="00875AF1"/>
    <w:rsid w:val="008B4008"/>
    <w:rsid w:val="008E1161"/>
    <w:rsid w:val="009D3410"/>
    <w:rsid w:val="00A008F0"/>
    <w:rsid w:val="00A72425"/>
    <w:rsid w:val="00B60568"/>
    <w:rsid w:val="00BB2CDC"/>
    <w:rsid w:val="00BE4BCF"/>
    <w:rsid w:val="00C10EED"/>
    <w:rsid w:val="00C45CBA"/>
    <w:rsid w:val="00C94F2E"/>
    <w:rsid w:val="00CB61D1"/>
    <w:rsid w:val="00D20061"/>
    <w:rsid w:val="00D355FF"/>
    <w:rsid w:val="00D6098F"/>
    <w:rsid w:val="00DA4094"/>
    <w:rsid w:val="00DD2638"/>
    <w:rsid w:val="00E2494B"/>
    <w:rsid w:val="00F37FE5"/>
    <w:rsid w:val="00F91C94"/>
    <w:rsid w:val="00FC63A3"/>
    <w:rsid w:val="00FE51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5955B1"/>
  <w15:docId w15:val="{ABF54D3D-1E14-4510-B6D1-38AEF1381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979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979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9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979"/>
    <w:rPr>
      <w:rFonts w:ascii="Tahoma" w:eastAsia="Times New Roman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18297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97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8297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97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C20A7"/>
    <w:pPr>
      <w:bidi w:val="0"/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7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98</Characters>
  <Application>Microsoft Office Word</Application>
  <DocSecurity>0</DocSecurity>
  <Lines>66</Lines>
  <Paragraphs>49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loud</dc:creator>
  <cp:lastModifiedBy>khadijah alghamdi</cp:lastModifiedBy>
  <cp:revision>3</cp:revision>
  <cp:lastPrinted>2018-04-21T12:23:00Z</cp:lastPrinted>
  <dcterms:created xsi:type="dcterms:W3CDTF">2019-11-25T05:50:00Z</dcterms:created>
  <dcterms:modified xsi:type="dcterms:W3CDTF">2024-03-13T17:16:00Z</dcterms:modified>
</cp:coreProperties>
</file>